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9DC5F" w14:textId="6A62B06D" w:rsidR="00AF69D5" w:rsidRPr="00AF69D5" w:rsidRDefault="00AF69D5" w:rsidP="008757C2">
      <w:pPr>
        <w:spacing w:after="0" w:line="240" w:lineRule="auto"/>
        <w:jc w:val="center"/>
        <w:rPr>
          <w:rFonts w:ascii="Roboto" w:hAnsi="Roboto"/>
          <w:b/>
          <w:bCs/>
          <w:color w:val="0070C0"/>
          <w:sz w:val="32"/>
          <w:szCs w:val="32"/>
        </w:rPr>
      </w:pPr>
      <w:r w:rsidRPr="00AF69D5">
        <w:rPr>
          <w:rFonts w:ascii="Roboto" w:hAnsi="Roboto"/>
          <w:b/>
          <w:bCs/>
          <w:color w:val="0070C0"/>
          <w:sz w:val="32"/>
          <w:szCs w:val="32"/>
        </w:rPr>
        <w:t>WELCOME TO ST. ELIZABETH ANN SETON CATHOLIC CHURCH</w:t>
      </w:r>
    </w:p>
    <w:p w14:paraId="6717298D" w14:textId="69307DB4" w:rsidR="00AF69D5" w:rsidRDefault="00AF69D5" w:rsidP="008757C2">
      <w:pPr>
        <w:spacing w:after="0" w:line="240" w:lineRule="auto"/>
        <w:jc w:val="center"/>
        <w:rPr>
          <w:rFonts w:ascii="Roboto" w:hAnsi="Roboto"/>
          <w:b/>
          <w:bCs/>
          <w:color w:val="0070C0"/>
          <w:sz w:val="32"/>
          <w:szCs w:val="32"/>
        </w:rPr>
      </w:pPr>
      <w:r w:rsidRPr="00AF69D5">
        <w:rPr>
          <w:rFonts w:ascii="Roboto" w:hAnsi="Roboto"/>
          <w:b/>
          <w:bCs/>
          <w:color w:val="0070C0"/>
          <w:sz w:val="32"/>
          <w:szCs w:val="32"/>
        </w:rPr>
        <w:t>ADORATION CHAPEL</w:t>
      </w:r>
    </w:p>
    <w:p w14:paraId="0C7D1E4E" w14:textId="0F6FD77C" w:rsidR="002071F9" w:rsidRPr="008757C2" w:rsidRDefault="002071F9" w:rsidP="008757C2">
      <w:pPr>
        <w:spacing w:after="0" w:line="240" w:lineRule="auto"/>
        <w:jc w:val="center"/>
        <w:rPr>
          <w:rFonts w:ascii="Roboto" w:hAnsi="Roboto"/>
          <w:b/>
          <w:bCs/>
          <w:i/>
          <w:iCs/>
          <w:sz w:val="32"/>
          <w:szCs w:val="32"/>
        </w:rPr>
      </w:pPr>
      <w:r w:rsidRPr="008757C2">
        <w:rPr>
          <w:rFonts w:ascii="Roboto" w:hAnsi="Roboto"/>
          <w:b/>
          <w:bCs/>
          <w:i/>
          <w:iCs/>
          <w:sz w:val="32"/>
          <w:szCs w:val="32"/>
        </w:rPr>
        <w:t>We are a DAYTIME ONLY Adoration Chapel.</w:t>
      </w:r>
    </w:p>
    <w:p w14:paraId="7AB55B03" w14:textId="0DD68C94" w:rsidR="002071F9" w:rsidRPr="008757C2" w:rsidRDefault="002071F9" w:rsidP="008757C2">
      <w:pPr>
        <w:spacing w:after="0" w:line="240" w:lineRule="auto"/>
        <w:jc w:val="center"/>
        <w:rPr>
          <w:rFonts w:ascii="Roboto" w:hAnsi="Roboto"/>
          <w:b/>
          <w:bCs/>
          <w:i/>
          <w:iCs/>
          <w:sz w:val="32"/>
          <w:szCs w:val="32"/>
        </w:rPr>
      </w:pPr>
      <w:r w:rsidRPr="008757C2">
        <w:rPr>
          <w:rFonts w:ascii="Roboto" w:hAnsi="Roboto"/>
          <w:b/>
          <w:bCs/>
          <w:i/>
          <w:iCs/>
          <w:sz w:val="32"/>
          <w:szCs w:val="32"/>
        </w:rPr>
        <w:t>It is CLOSED whenever MASS is celebrated in the Main Church.</w:t>
      </w:r>
    </w:p>
    <w:p w14:paraId="1515D822" w14:textId="28772BCD" w:rsidR="00042466" w:rsidRDefault="002071F9" w:rsidP="009918C7">
      <w:pPr>
        <w:spacing w:after="120" w:line="240" w:lineRule="auto"/>
        <w:jc w:val="center"/>
        <w:rPr>
          <w:rFonts w:ascii="Roboto" w:hAnsi="Roboto"/>
          <w:b/>
          <w:bCs/>
          <w:sz w:val="32"/>
          <w:szCs w:val="32"/>
        </w:rPr>
      </w:pPr>
      <w:r>
        <w:rPr>
          <w:rFonts w:ascii="Roboto" w:hAnsi="Roboto"/>
          <w:b/>
          <w:bCs/>
          <w:sz w:val="32"/>
          <w:szCs w:val="32"/>
        </w:rPr>
        <w:t xml:space="preserve">REVISED </w:t>
      </w:r>
      <w:r w:rsidR="009918C7">
        <w:rPr>
          <w:rFonts w:ascii="Roboto" w:hAnsi="Roboto"/>
          <w:b/>
          <w:bCs/>
          <w:sz w:val="32"/>
          <w:szCs w:val="32"/>
        </w:rPr>
        <w:t>SCHEDULE</w:t>
      </w:r>
      <w:r>
        <w:rPr>
          <w:rFonts w:ascii="Roboto" w:hAnsi="Roboto"/>
          <w:b/>
          <w:bCs/>
          <w:sz w:val="32"/>
          <w:szCs w:val="32"/>
        </w:rPr>
        <w:t xml:space="preserve"> SINCE 3-31-24</w:t>
      </w:r>
      <w:r w:rsidR="009918C7">
        <w:rPr>
          <w:rFonts w:ascii="Roboto" w:hAnsi="Roboto"/>
          <w:b/>
          <w:bCs/>
          <w:sz w:val="32"/>
          <w:szCs w:val="32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F69D5" w14:paraId="7FA0622F" w14:textId="77777777" w:rsidTr="008757C2">
        <w:trPr>
          <w:jc w:val="center"/>
        </w:trPr>
        <w:tc>
          <w:tcPr>
            <w:tcW w:w="2337" w:type="dxa"/>
          </w:tcPr>
          <w:p w14:paraId="6D8994A1" w14:textId="3B49C713" w:rsidR="002071F9" w:rsidRDefault="002071F9" w:rsidP="002071F9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  <w:r>
              <w:rPr>
                <w:rFonts w:ascii="Roboto" w:hAnsi="Roboto"/>
                <w:b/>
                <w:bCs/>
                <w:sz w:val="32"/>
                <w:szCs w:val="32"/>
              </w:rPr>
              <w:t xml:space="preserve">MONDAY </w:t>
            </w:r>
          </w:p>
          <w:p w14:paraId="77A20395" w14:textId="77777777" w:rsidR="002071F9" w:rsidRDefault="002071F9" w:rsidP="002071F9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  <w:r>
              <w:rPr>
                <w:rFonts w:ascii="Roboto" w:hAnsi="Roboto"/>
                <w:b/>
                <w:bCs/>
                <w:sz w:val="32"/>
                <w:szCs w:val="32"/>
              </w:rPr>
              <w:t xml:space="preserve">TO </w:t>
            </w:r>
          </w:p>
          <w:p w14:paraId="50ADDB3A" w14:textId="5217D70E" w:rsidR="002071F9" w:rsidRDefault="002071F9" w:rsidP="002071F9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  <w:r>
              <w:rPr>
                <w:rFonts w:ascii="Roboto" w:hAnsi="Roboto"/>
                <w:b/>
                <w:bCs/>
                <w:sz w:val="32"/>
                <w:szCs w:val="32"/>
              </w:rPr>
              <w:t>FRIDAY</w:t>
            </w:r>
          </w:p>
          <w:p w14:paraId="52F6CEC5" w14:textId="1665628D" w:rsidR="001B4477" w:rsidRDefault="001B4477" w:rsidP="00AF69D5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</w:p>
        </w:tc>
        <w:tc>
          <w:tcPr>
            <w:tcW w:w="2337" w:type="dxa"/>
          </w:tcPr>
          <w:p w14:paraId="1254072A" w14:textId="77777777" w:rsidR="008757C2" w:rsidRDefault="008757C2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  <w:p w14:paraId="5CC3259A" w14:textId="3691CC36" w:rsidR="002071F9" w:rsidRPr="003D4FAB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 w:rsidRPr="003D4FAB"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OP</w:t>
            </w:r>
            <w:r w:rsidRPr="003D4FAB">
              <w:rPr>
                <w:b/>
                <w:bCs/>
                <w:color w:val="0070C0"/>
                <w:sz w:val="24"/>
                <w:szCs w:val="24"/>
              </w:rPr>
              <w:t>EN</w:t>
            </w:r>
          </w:p>
          <w:p w14:paraId="0EAD20F4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 xml:space="preserve">AFTER THE </w:t>
            </w:r>
          </w:p>
          <w:p w14:paraId="45867D81" w14:textId="2DA6B268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9:</w:t>
            </w: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0</w:t>
            </w: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0 AM</w:t>
            </w: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 xml:space="preserve"> MASS</w:t>
            </w:r>
          </w:p>
          <w:p w14:paraId="5389A1AB" w14:textId="28D14CF2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UNTIL</w:t>
            </w:r>
          </w:p>
          <w:p w14:paraId="620BF4DC" w14:textId="76759B4B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11:00 AM.</w:t>
            </w:r>
          </w:p>
          <w:p w14:paraId="616739AD" w14:textId="75A0D817" w:rsidR="00042466" w:rsidRPr="003D4FAB" w:rsidRDefault="00042466" w:rsidP="00042466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D0F7F41" w14:textId="77777777" w:rsidR="008757C2" w:rsidRDefault="008757C2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</w:p>
          <w:p w14:paraId="0E6E3A6E" w14:textId="3C2E7371" w:rsidR="002071F9" w:rsidRPr="002071F9" w:rsidRDefault="002071F9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 w:rsidRPr="002071F9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CLOSED</w:t>
            </w:r>
          </w:p>
          <w:p w14:paraId="34AB1A07" w14:textId="77777777" w:rsidR="002071F9" w:rsidRPr="002071F9" w:rsidRDefault="002071F9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 w:rsidRPr="002071F9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FROM 11 AM</w:t>
            </w:r>
          </w:p>
          <w:p w14:paraId="0BB622E7" w14:textId="77777777" w:rsidR="002071F9" w:rsidRPr="002071F9" w:rsidRDefault="002071F9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 w:rsidRPr="002071F9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TO</w:t>
            </w:r>
          </w:p>
          <w:p w14:paraId="36BCE5B4" w14:textId="77777777" w:rsidR="002071F9" w:rsidRPr="002071F9" w:rsidRDefault="002071F9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 w:rsidRPr="002071F9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4 PM.</w:t>
            </w:r>
          </w:p>
          <w:p w14:paraId="501C8115" w14:textId="368ED79A" w:rsidR="00AF69D5" w:rsidRPr="009918C7" w:rsidRDefault="00AF69D5" w:rsidP="002071F9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C6EA7F6" w14:textId="77777777" w:rsidR="008757C2" w:rsidRDefault="008757C2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  <w:p w14:paraId="2745D9DB" w14:textId="68541320" w:rsidR="002071F9" w:rsidRPr="003D4FAB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 w:rsidRPr="003D4FAB"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OP</w:t>
            </w:r>
            <w:r w:rsidRPr="003D4FAB">
              <w:rPr>
                <w:b/>
                <w:bCs/>
                <w:color w:val="0070C0"/>
                <w:sz w:val="24"/>
                <w:szCs w:val="24"/>
              </w:rPr>
              <w:t>EN</w:t>
            </w:r>
          </w:p>
          <w:p w14:paraId="3DC35F21" w14:textId="11E74AF8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4:00 PM</w:t>
            </w:r>
          </w:p>
          <w:p w14:paraId="6C906FF2" w14:textId="7A414479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TO</w:t>
            </w:r>
          </w:p>
          <w:p w14:paraId="7BB5C216" w14:textId="22EB591A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5:00 PM.</w:t>
            </w:r>
          </w:p>
          <w:p w14:paraId="7090D74C" w14:textId="30B1BA2A" w:rsidR="000666E9" w:rsidRPr="003D4FAB" w:rsidRDefault="000666E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</w:tc>
      </w:tr>
      <w:tr w:rsidR="00042466" w:rsidRPr="00042466" w14:paraId="30800942" w14:textId="77777777" w:rsidTr="008757C2">
        <w:trPr>
          <w:jc w:val="center"/>
        </w:trPr>
        <w:tc>
          <w:tcPr>
            <w:tcW w:w="2337" w:type="dxa"/>
          </w:tcPr>
          <w:p w14:paraId="3FE07D50" w14:textId="77777777" w:rsidR="002071F9" w:rsidRDefault="002071F9" w:rsidP="00042466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</w:p>
          <w:p w14:paraId="5608B5B4" w14:textId="03F74360" w:rsidR="002071F9" w:rsidRDefault="002071F9" w:rsidP="00042466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  <w:r>
              <w:rPr>
                <w:rFonts w:ascii="Roboto" w:hAnsi="Roboto"/>
                <w:b/>
                <w:bCs/>
                <w:sz w:val="32"/>
                <w:szCs w:val="32"/>
              </w:rPr>
              <w:t xml:space="preserve">FIRST </w:t>
            </w:r>
          </w:p>
          <w:p w14:paraId="22FF18C4" w14:textId="77777777" w:rsidR="002071F9" w:rsidRDefault="002071F9" w:rsidP="00042466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  <w:r>
              <w:rPr>
                <w:rFonts w:ascii="Roboto" w:hAnsi="Roboto"/>
                <w:b/>
                <w:bCs/>
                <w:sz w:val="32"/>
                <w:szCs w:val="32"/>
              </w:rPr>
              <w:t>SATURDAY</w:t>
            </w:r>
          </w:p>
          <w:p w14:paraId="3B797DFB" w14:textId="77777777" w:rsidR="002071F9" w:rsidRDefault="002071F9" w:rsidP="00042466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  <w:r>
              <w:rPr>
                <w:rFonts w:ascii="Roboto" w:hAnsi="Roboto"/>
                <w:b/>
                <w:bCs/>
                <w:sz w:val="32"/>
                <w:szCs w:val="32"/>
              </w:rPr>
              <w:t>ONLY</w:t>
            </w:r>
          </w:p>
          <w:p w14:paraId="102E4DF0" w14:textId="3EE2E126" w:rsidR="001B4477" w:rsidRDefault="001B4477" w:rsidP="002071F9">
            <w:pPr>
              <w:spacing w:after="120"/>
              <w:rPr>
                <w:rFonts w:ascii="Roboto" w:hAnsi="Roboto"/>
                <w:b/>
                <w:bCs/>
                <w:sz w:val="32"/>
                <w:szCs w:val="32"/>
              </w:rPr>
            </w:pPr>
          </w:p>
        </w:tc>
        <w:tc>
          <w:tcPr>
            <w:tcW w:w="2337" w:type="dxa"/>
          </w:tcPr>
          <w:p w14:paraId="4681F540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  <w:p w14:paraId="759E54E8" w14:textId="22342BD3" w:rsidR="002071F9" w:rsidRPr="003D4FAB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 w:rsidRPr="003D4FAB"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OP</w:t>
            </w:r>
            <w:r w:rsidRPr="003D4FAB">
              <w:rPr>
                <w:b/>
                <w:bCs/>
                <w:color w:val="0070C0"/>
                <w:sz w:val="24"/>
                <w:szCs w:val="24"/>
              </w:rPr>
              <w:t>EN</w:t>
            </w:r>
          </w:p>
          <w:p w14:paraId="562C43D6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 xml:space="preserve">AFTER THE </w:t>
            </w:r>
          </w:p>
          <w:p w14:paraId="7B3356CF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9:00 AM MASS</w:t>
            </w:r>
          </w:p>
          <w:p w14:paraId="7B963CE1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UNTIL</w:t>
            </w:r>
          </w:p>
          <w:p w14:paraId="4DAA8357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11:00 AM.</w:t>
            </w:r>
          </w:p>
          <w:p w14:paraId="5B70A1F0" w14:textId="4A3828D6" w:rsidR="00042466" w:rsidRPr="003D4FAB" w:rsidRDefault="00042466" w:rsidP="00042466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E9FFCC5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</w:p>
          <w:p w14:paraId="1F59D73D" w14:textId="02AA698D" w:rsidR="002071F9" w:rsidRP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 w:rsidRPr="002071F9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CLOSED</w:t>
            </w:r>
          </w:p>
          <w:p w14:paraId="54A2FC74" w14:textId="5AD837DD" w:rsidR="002071F9" w:rsidRP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 w:rsidRPr="002071F9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FROM 11 AM</w:t>
            </w:r>
          </w:p>
          <w:p w14:paraId="0BBBC373" w14:textId="77777777" w:rsidR="002071F9" w:rsidRP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 w:rsidRPr="002071F9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TO</w:t>
            </w:r>
          </w:p>
          <w:p w14:paraId="3D45D1B8" w14:textId="0C8F7C2F" w:rsidR="002071F9" w:rsidRP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5</w:t>
            </w:r>
            <w:r w:rsidRPr="002071F9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 xml:space="preserve"> PM.</w:t>
            </w:r>
          </w:p>
          <w:p w14:paraId="0B016568" w14:textId="32BC16FA" w:rsidR="00042466" w:rsidRPr="009918C7" w:rsidRDefault="00042466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19CCDF0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  <w:p w14:paraId="54B9806F" w14:textId="3AB0F466" w:rsidR="002071F9" w:rsidRPr="003D4FAB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 w:rsidRPr="003D4FAB"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OP</w:t>
            </w:r>
            <w:r w:rsidRPr="003D4FAB">
              <w:rPr>
                <w:b/>
                <w:bCs/>
                <w:color w:val="0070C0"/>
                <w:sz w:val="24"/>
                <w:szCs w:val="24"/>
              </w:rPr>
              <w:t>EN</w:t>
            </w:r>
          </w:p>
          <w:p w14:paraId="2841DDD7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 xml:space="preserve">AFTER </w:t>
            </w:r>
          </w:p>
          <w:p w14:paraId="553E7749" w14:textId="01E8545B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 xml:space="preserve">THE </w:t>
            </w: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4 PM</w:t>
            </w: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 xml:space="preserve"> MASS:</w:t>
            </w:r>
          </w:p>
          <w:p w14:paraId="1E22E847" w14:textId="71531F2D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5 PM TO 6 PM</w:t>
            </w:r>
          </w:p>
          <w:p w14:paraId="4F9C0BDD" w14:textId="74CA509B" w:rsidR="00042466" w:rsidRPr="002071F9" w:rsidRDefault="00042466" w:rsidP="00042466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</w:tc>
      </w:tr>
      <w:tr w:rsidR="00042466" w14:paraId="11CA0CB9" w14:textId="77777777" w:rsidTr="008757C2">
        <w:trPr>
          <w:jc w:val="center"/>
        </w:trPr>
        <w:tc>
          <w:tcPr>
            <w:tcW w:w="2337" w:type="dxa"/>
          </w:tcPr>
          <w:p w14:paraId="4E5CDBCB" w14:textId="77777777" w:rsidR="002071F9" w:rsidRDefault="002071F9" w:rsidP="00042466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</w:p>
          <w:p w14:paraId="22B4D722" w14:textId="4C8CBDDE" w:rsidR="00042466" w:rsidRDefault="00042466" w:rsidP="00042466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  <w:r>
              <w:rPr>
                <w:rFonts w:ascii="Roboto" w:hAnsi="Roboto"/>
                <w:b/>
                <w:bCs/>
                <w:sz w:val="32"/>
                <w:szCs w:val="32"/>
              </w:rPr>
              <w:t>SATURDAY</w:t>
            </w:r>
          </w:p>
          <w:p w14:paraId="64C76CF4" w14:textId="0CC23882" w:rsidR="001B4477" w:rsidRDefault="001B4477" w:rsidP="00042466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</w:p>
        </w:tc>
        <w:tc>
          <w:tcPr>
            <w:tcW w:w="2337" w:type="dxa"/>
          </w:tcPr>
          <w:p w14:paraId="5FC18F63" w14:textId="77777777" w:rsidR="002071F9" w:rsidRDefault="002071F9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</w:p>
          <w:p w14:paraId="72C79033" w14:textId="5B68D509" w:rsidR="00042466" w:rsidRPr="009918C7" w:rsidRDefault="00042466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 w:rsidRPr="009918C7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CLOSED</w:t>
            </w:r>
          </w:p>
          <w:p w14:paraId="51ABA9B3" w14:textId="341178FF" w:rsidR="00042466" w:rsidRPr="002071F9" w:rsidRDefault="00042466" w:rsidP="002071F9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 xml:space="preserve">WHOLE </w:t>
            </w:r>
            <w:r w:rsidR="002071F9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MORNING</w:t>
            </w:r>
          </w:p>
        </w:tc>
        <w:tc>
          <w:tcPr>
            <w:tcW w:w="2338" w:type="dxa"/>
          </w:tcPr>
          <w:p w14:paraId="419A28CB" w14:textId="4919831B" w:rsidR="00042466" w:rsidRPr="009918C7" w:rsidRDefault="00042466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8BA73BF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  <w:p w14:paraId="1AFB6935" w14:textId="1FA6AFFE" w:rsidR="002071F9" w:rsidRPr="003D4FAB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 w:rsidRPr="003D4FAB"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OP</w:t>
            </w:r>
            <w:r w:rsidRPr="003D4FAB">
              <w:rPr>
                <w:b/>
                <w:bCs/>
                <w:color w:val="0070C0"/>
                <w:sz w:val="24"/>
                <w:szCs w:val="24"/>
              </w:rPr>
              <w:t>EN</w:t>
            </w:r>
          </w:p>
          <w:p w14:paraId="39FFE0CF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 xml:space="preserve">AFTER </w:t>
            </w:r>
          </w:p>
          <w:p w14:paraId="286034C6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THE 4 PM MASS:</w:t>
            </w:r>
          </w:p>
          <w:p w14:paraId="0DD56607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5 PM TO 6 PM</w:t>
            </w:r>
          </w:p>
          <w:p w14:paraId="521BDBBF" w14:textId="609FDCBD" w:rsidR="00042466" w:rsidRPr="003D4FAB" w:rsidRDefault="00042466" w:rsidP="00042466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</w:tc>
      </w:tr>
      <w:tr w:rsidR="00042466" w14:paraId="79DF9768" w14:textId="77777777" w:rsidTr="008757C2">
        <w:trPr>
          <w:jc w:val="center"/>
        </w:trPr>
        <w:tc>
          <w:tcPr>
            <w:tcW w:w="2337" w:type="dxa"/>
          </w:tcPr>
          <w:p w14:paraId="62461A20" w14:textId="77777777" w:rsidR="002071F9" w:rsidRDefault="002071F9" w:rsidP="00042466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</w:p>
          <w:p w14:paraId="70657F28" w14:textId="32E3A538" w:rsidR="00042466" w:rsidRDefault="00042466" w:rsidP="00042466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  <w:r>
              <w:rPr>
                <w:rFonts w:ascii="Roboto" w:hAnsi="Roboto"/>
                <w:b/>
                <w:bCs/>
                <w:sz w:val="32"/>
                <w:szCs w:val="32"/>
              </w:rPr>
              <w:t>SUNDAY</w:t>
            </w:r>
          </w:p>
          <w:p w14:paraId="17EEF19F" w14:textId="5DA9A628" w:rsidR="001B4477" w:rsidRDefault="001B4477" w:rsidP="00042466">
            <w:pPr>
              <w:spacing w:after="120"/>
              <w:jc w:val="center"/>
              <w:rPr>
                <w:rFonts w:ascii="Roboto" w:hAnsi="Roboto"/>
                <w:b/>
                <w:bCs/>
                <w:sz w:val="32"/>
                <w:szCs w:val="32"/>
              </w:rPr>
            </w:pPr>
          </w:p>
        </w:tc>
        <w:tc>
          <w:tcPr>
            <w:tcW w:w="2337" w:type="dxa"/>
          </w:tcPr>
          <w:p w14:paraId="638C107F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  <w:p w14:paraId="39DB8450" w14:textId="36653416" w:rsidR="002071F9" w:rsidRPr="003D4FAB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 w:rsidRPr="003D4FAB"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OP</w:t>
            </w:r>
            <w:r w:rsidRPr="003D4FAB">
              <w:rPr>
                <w:b/>
                <w:bCs/>
                <w:color w:val="0070C0"/>
                <w:sz w:val="24"/>
                <w:szCs w:val="24"/>
              </w:rPr>
              <w:t>EN</w:t>
            </w:r>
          </w:p>
          <w:p w14:paraId="356FD46B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 xml:space="preserve">AFTER THE </w:t>
            </w:r>
          </w:p>
          <w:p w14:paraId="1E34E12B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9:00 AM MASS</w:t>
            </w:r>
          </w:p>
          <w:p w14:paraId="6DAEEF5B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UNTIL</w:t>
            </w:r>
          </w:p>
          <w:p w14:paraId="34312642" w14:textId="77777777" w:rsidR="00042466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11:00 AM.</w:t>
            </w:r>
          </w:p>
          <w:p w14:paraId="6E24D97C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  <w:p w14:paraId="11F81912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OPEN AFTER THE</w:t>
            </w:r>
          </w:p>
          <w:p w14:paraId="39F4F441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11:30 AM MASS</w:t>
            </w:r>
          </w:p>
          <w:p w14:paraId="68DC1342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UNTIL</w:t>
            </w:r>
          </w:p>
          <w:p w14:paraId="44B81F8D" w14:textId="11195EB3" w:rsidR="002071F9" w:rsidRP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1:30 PM</w:t>
            </w:r>
          </w:p>
        </w:tc>
        <w:tc>
          <w:tcPr>
            <w:tcW w:w="2338" w:type="dxa"/>
          </w:tcPr>
          <w:p w14:paraId="37705662" w14:textId="77777777" w:rsidR="002071F9" w:rsidRDefault="002071F9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</w:p>
          <w:p w14:paraId="08DC79C2" w14:textId="0F61D68B" w:rsidR="002071F9" w:rsidRPr="002071F9" w:rsidRDefault="002071F9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 w:rsidRPr="002071F9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CLOSED</w:t>
            </w:r>
          </w:p>
          <w:p w14:paraId="38529C9B" w14:textId="77777777" w:rsidR="002071F9" w:rsidRPr="002071F9" w:rsidRDefault="002071F9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 w:rsidRPr="002071F9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FROM 1:30 PM</w:t>
            </w:r>
          </w:p>
          <w:p w14:paraId="6026DDB5" w14:textId="2A58F911" w:rsidR="00042466" w:rsidRPr="002071F9" w:rsidRDefault="002071F9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 w:rsidRPr="002071F9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TO</w:t>
            </w:r>
          </w:p>
          <w:p w14:paraId="4E1455C6" w14:textId="77777777" w:rsidR="00042466" w:rsidRPr="002071F9" w:rsidRDefault="00042466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  <w:r w:rsidRPr="002071F9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4:00 PM</w:t>
            </w:r>
          </w:p>
          <w:p w14:paraId="669F464D" w14:textId="3257C284" w:rsidR="00042466" w:rsidRPr="009918C7" w:rsidRDefault="00042466" w:rsidP="00042466">
            <w:pPr>
              <w:jc w:val="center"/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8A7E86F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  <w:p w14:paraId="402E053C" w14:textId="6BAEB6CE" w:rsidR="002071F9" w:rsidRPr="003D4FAB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 w:rsidRPr="003D4FAB"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OP</w:t>
            </w:r>
            <w:r w:rsidRPr="003D4FAB">
              <w:rPr>
                <w:b/>
                <w:bCs/>
                <w:color w:val="0070C0"/>
                <w:sz w:val="24"/>
                <w:szCs w:val="24"/>
              </w:rPr>
              <w:t>EN</w:t>
            </w:r>
          </w:p>
          <w:p w14:paraId="408B9947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4:00 PM</w:t>
            </w:r>
          </w:p>
          <w:p w14:paraId="46840166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TO</w:t>
            </w:r>
          </w:p>
          <w:p w14:paraId="51368045" w14:textId="77777777" w:rsidR="002071F9" w:rsidRDefault="002071F9" w:rsidP="002071F9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  <w:t>5:00 PM.</w:t>
            </w:r>
          </w:p>
          <w:p w14:paraId="0758EF43" w14:textId="62A14125" w:rsidR="00042466" w:rsidRPr="003D4FAB" w:rsidRDefault="00042466" w:rsidP="00042466">
            <w:pPr>
              <w:jc w:val="center"/>
              <w:rPr>
                <w:rFonts w:ascii="Roboto" w:hAnsi="Roboto"/>
                <w:b/>
                <w:bCs/>
                <w:color w:val="0070C0"/>
                <w:sz w:val="24"/>
                <w:szCs w:val="24"/>
              </w:rPr>
            </w:pPr>
          </w:p>
        </w:tc>
      </w:tr>
    </w:tbl>
    <w:p w14:paraId="08392360" w14:textId="77777777" w:rsidR="008757C2" w:rsidRPr="008757C2" w:rsidRDefault="008757C2" w:rsidP="008757C2">
      <w:pPr>
        <w:spacing w:after="0" w:line="240" w:lineRule="auto"/>
        <w:jc w:val="both"/>
        <w:rPr>
          <w:rFonts w:ascii="Roboto" w:hAnsi="Roboto"/>
          <w:color w:val="0070C0"/>
          <w:sz w:val="28"/>
          <w:szCs w:val="28"/>
        </w:rPr>
      </w:pPr>
      <w:r w:rsidRPr="008757C2">
        <w:rPr>
          <w:rFonts w:ascii="Roboto" w:hAnsi="Roboto"/>
          <w:color w:val="0070C0"/>
          <w:sz w:val="28"/>
          <w:szCs w:val="28"/>
        </w:rPr>
        <w:t xml:space="preserve">Do you like to spend a quiet time with Jesus, adoring Him in the Most Blessed Sacrament, </w:t>
      </w:r>
      <w:r w:rsidRPr="008757C2">
        <w:rPr>
          <w:rFonts w:ascii="Roboto" w:hAnsi="Roboto"/>
          <w:b/>
          <w:bCs/>
          <w:color w:val="0070C0"/>
          <w:sz w:val="28"/>
          <w:szCs w:val="28"/>
        </w:rPr>
        <w:t>outside</w:t>
      </w:r>
      <w:r w:rsidRPr="008757C2">
        <w:rPr>
          <w:rFonts w:ascii="Roboto" w:hAnsi="Roboto"/>
          <w:color w:val="0070C0"/>
          <w:sz w:val="28"/>
          <w:szCs w:val="28"/>
        </w:rPr>
        <w:t xml:space="preserve"> our scheduled open hours (</w:t>
      </w:r>
      <w:r w:rsidRPr="008757C2">
        <w:rPr>
          <w:rFonts w:ascii="Roboto" w:hAnsi="Roboto"/>
          <w:b/>
          <w:bCs/>
          <w:color w:val="0070C0"/>
          <w:sz w:val="28"/>
          <w:szCs w:val="28"/>
        </w:rPr>
        <w:t>except evening &amp; Mass times</w:t>
      </w:r>
      <w:r w:rsidRPr="008757C2">
        <w:rPr>
          <w:rFonts w:ascii="Roboto" w:hAnsi="Roboto"/>
          <w:color w:val="0070C0"/>
          <w:sz w:val="28"/>
          <w:szCs w:val="28"/>
        </w:rPr>
        <w:t xml:space="preserve">)? Please call a day earlier at </w:t>
      </w:r>
      <w:r w:rsidRPr="008757C2">
        <w:rPr>
          <w:rFonts w:ascii="Roboto" w:hAnsi="Roboto"/>
          <w:b/>
          <w:bCs/>
          <w:color w:val="0070C0"/>
          <w:sz w:val="28"/>
          <w:szCs w:val="28"/>
          <w:u w:val="single"/>
        </w:rPr>
        <w:t>(805) 441-5428</w:t>
      </w:r>
      <w:r w:rsidRPr="008757C2">
        <w:rPr>
          <w:rFonts w:ascii="Roboto" w:hAnsi="Roboto"/>
          <w:color w:val="0070C0"/>
          <w:sz w:val="28"/>
          <w:szCs w:val="28"/>
        </w:rPr>
        <w:t>. We’ll be delighted to prepare to open the chapel for you.</w:t>
      </w:r>
    </w:p>
    <w:p w14:paraId="16C3035A" w14:textId="49A78944" w:rsidR="00042466" w:rsidRPr="008757C2" w:rsidRDefault="008757C2" w:rsidP="008757C2">
      <w:pPr>
        <w:spacing w:after="0" w:line="240" w:lineRule="auto"/>
        <w:jc w:val="both"/>
        <w:rPr>
          <w:rStyle w:val="q4iawc"/>
          <w:rFonts w:ascii="Roboto" w:hAnsi="Roboto"/>
          <w:color w:val="000000"/>
          <w:sz w:val="28"/>
          <w:szCs w:val="28"/>
          <w:shd w:val="clear" w:color="auto" w:fill="F5F5F5"/>
          <w:lang w:val="es-MX"/>
        </w:rPr>
      </w:pPr>
      <w:r w:rsidRPr="008757C2">
        <w:rPr>
          <w:rStyle w:val="q4iawc"/>
          <w:rFonts w:ascii="Roboto" w:hAnsi="Roboto"/>
          <w:color w:val="000000"/>
          <w:sz w:val="28"/>
          <w:szCs w:val="28"/>
          <w:highlight w:val="yellow"/>
          <w:shd w:val="clear" w:color="auto" w:fill="D2E3FC"/>
          <w:lang w:val="es-MX"/>
        </w:rPr>
        <w:t xml:space="preserve">¿Te gusta pasar un momento de tranquilidad con Jesús, adorándolo en el Santísimo Sacramento, </w:t>
      </w:r>
      <w:r w:rsidRPr="008757C2">
        <w:rPr>
          <w:rStyle w:val="q4iawc"/>
          <w:rFonts w:ascii="Roboto" w:hAnsi="Roboto"/>
          <w:b/>
          <w:bCs/>
          <w:color w:val="000000"/>
          <w:sz w:val="28"/>
          <w:szCs w:val="28"/>
          <w:highlight w:val="yellow"/>
          <w:shd w:val="clear" w:color="auto" w:fill="D2E3FC"/>
          <w:lang w:val="es-MX"/>
        </w:rPr>
        <w:t>fuera</w:t>
      </w:r>
      <w:r w:rsidRPr="008757C2">
        <w:rPr>
          <w:rStyle w:val="q4iawc"/>
          <w:rFonts w:ascii="Roboto" w:hAnsi="Roboto"/>
          <w:color w:val="000000"/>
          <w:sz w:val="28"/>
          <w:szCs w:val="28"/>
          <w:highlight w:val="yellow"/>
          <w:shd w:val="clear" w:color="auto" w:fill="D2E3FC"/>
          <w:lang w:val="es-MX"/>
        </w:rPr>
        <w:t xml:space="preserve"> de nuestro horario de apertura (</w:t>
      </w:r>
      <w:r w:rsidRPr="008757C2">
        <w:rPr>
          <w:rStyle w:val="q4iawc"/>
          <w:rFonts w:ascii="Roboto" w:hAnsi="Roboto"/>
          <w:b/>
          <w:bCs/>
          <w:color w:val="000000"/>
          <w:sz w:val="28"/>
          <w:szCs w:val="28"/>
          <w:highlight w:val="yellow"/>
          <w:shd w:val="clear" w:color="auto" w:fill="D2E3FC"/>
          <w:lang w:val="es-MX"/>
        </w:rPr>
        <w:t>excepto Misa y noche</w:t>
      </w:r>
      <w:r w:rsidRPr="008757C2">
        <w:rPr>
          <w:rStyle w:val="q4iawc"/>
          <w:rFonts w:ascii="Roboto" w:hAnsi="Roboto"/>
          <w:color w:val="000000"/>
          <w:sz w:val="28"/>
          <w:szCs w:val="28"/>
          <w:highlight w:val="yellow"/>
          <w:shd w:val="clear" w:color="auto" w:fill="D2E3FC"/>
          <w:lang w:val="es-MX"/>
        </w:rPr>
        <w:t>)?</w:t>
      </w:r>
      <w:r w:rsidRPr="008757C2">
        <w:rPr>
          <w:rStyle w:val="q4iawc"/>
          <w:rFonts w:ascii="Roboto" w:hAnsi="Roboto"/>
          <w:color w:val="000000"/>
          <w:sz w:val="28"/>
          <w:szCs w:val="28"/>
          <w:highlight w:val="yellow"/>
          <w:shd w:val="clear" w:color="auto" w:fill="F5F5F5"/>
          <w:lang w:val="es-MX"/>
        </w:rPr>
        <w:t xml:space="preserve"> Llame un día antes al </w:t>
      </w:r>
      <w:r w:rsidRPr="008757C2">
        <w:rPr>
          <w:rStyle w:val="q4iawc"/>
          <w:rFonts w:ascii="Roboto" w:hAnsi="Roboto"/>
          <w:b/>
          <w:bCs/>
          <w:color w:val="000000"/>
          <w:sz w:val="28"/>
          <w:szCs w:val="28"/>
          <w:highlight w:val="yellow"/>
          <w:u w:val="single"/>
          <w:shd w:val="clear" w:color="auto" w:fill="F5F5F5"/>
          <w:lang w:val="es-MX"/>
        </w:rPr>
        <w:t>(805) 441-5428</w:t>
      </w:r>
      <w:r w:rsidRPr="008757C2">
        <w:rPr>
          <w:rStyle w:val="q4iawc"/>
          <w:rFonts w:ascii="Roboto" w:hAnsi="Roboto"/>
          <w:color w:val="000000"/>
          <w:sz w:val="28"/>
          <w:szCs w:val="28"/>
          <w:highlight w:val="yellow"/>
          <w:shd w:val="clear" w:color="auto" w:fill="F5F5F5"/>
          <w:lang w:val="es-MX"/>
        </w:rPr>
        <w:t>.</w:t>
      </w:r>
      <w:r w:rsidRPr="008757C2">
        <w:rPr>
          <w:rFonts w:ascii="Roboto" w:hAnsi="Roboto"/>
          <w:color w:val="000000"/>
          <w:sz w:val="28"/>
          <w:szCs w:val="28"/>
          <w:highlight w:val="yellow"/>
          <w:shd w:val="clear" w:color="auto" w:fill="F5F5F5"/>
          <w:lang w:val="es-MX"/>
        </w:rPr>
        <w:t xml:space="preserve"> </w:t>
      </w:r>
      <w:r w:rsidRPr="008757C2">
        <w:rPr>
          <w:rStyle w:val="q4iawc"/>
          <w:rFonts w:ascii="Roboto" w:hAnsi="Roboto"/>
          <w:color w:val="000000"/>
          <w:sz w:val="28"/>
          <w:szCs w:val="28"/>
          <w:highlight w:val="yellow"/>
          <w:shd w:val="clear" w:color="auto" w:fill="F5F5F5"/>
          <w:lang w:val="es-MX"/>
        </w:rPr>
        <w:t>Estaremos encantados de abrir la capilla para ti.</w:t>
      </w:r>
      <w:r>
        <w:rPr>
          <w:rStyle w:val="q4iawc"/>
          <w:rFonts w:ascii="Roboto" w:hAnsi="Roboto"/>
          <w:color w:val="000000"/>
          <w:sz w:val="28"/>
          <w:szCs w:val="28"/>
          <w:shd w:val="clear" w:color="auto" w:fill="F5F5F5"/>
          <w:lang w:val="es-MX"/>
        </w:rPr>
        <w:t xml:space="preserve">                                                                                    SEAS PARISH STAFF</w:t>
      </w:r>
    </w:p>
    <w:sectPr w:rsidR="00042466" w:rsidRPr="008757C2" w:rsidSect="007031B7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zEwszQ2N7OwMDBV0lEKTi0uzszPAymwqAUApURknCwAAAA="/>
  </w:docVars>
  <w:rsids>
    <w:rsidRoot w:val="00FA58D0"/>
    <w:rsid w:val="00042466"/>
    <w:rsid w:val="000666E9"/>
    <w:rsid w:val="001B4477"/>
    <w:rsid w:val="002071F9"/>
    <w:rsid w:val="00254E95"/>
    <w:rsid w:val="00293C3E"/>
    <w:rsid w:val="003D4FAB"/>
    <w:rsid w:val="004953C3"/>
    <w:rsid w:val="00522CEE"/>
    <w:rsid w:val="006176DD"/>
    <w:rsid w:val="007031B7"/>
    <w:rsid w:val="008757C2"/>
    <w:rsid w:val="00880605"/>
    <w:rsid w:val="009731AA"/>
    <w:rsid w:val="009918C7"/>
    <w:rsid w:val="00AF69D5"/>
    <w:rsid w:val="00D57E17"/>
    <w:rsid w:val="00DE5232"/>
    <w:rsid w:val="00FA5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BCB575"/>
  <w15:chartTrackingRefBased/>
  <w15:docId w15:val="{973A8AE4-99D8-4273-8658-469EFDE40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q4iawc">
    <w:name w:val="q4iawc"/>
    <w:basedOn w:val="DefaultParagraphFont"/>
    <w:rsid w:val="00FA58D0"/>
  </w:style>
  <w:style w:type="table" w:styleId="TableGrid">
    <w:name w:val="Table Grid"/>
    <w:basedOn w:val="TableNormal"/>
    <w:uiPriority w:val="39"/>
    <w:rsid w:val="00AF69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22</Words>
  <Characters>956</Characters>
  <Application>Microsoft Office Word</Application>
  <DocSecurity>0</DocSecurity>
  <Lines>9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nt Elizabeth Ann Seton Catholic Church</dc:creator>
  <cp:keywords/>
  <dc:description/>
  <cp:lastModifiedBy>Saint Elizabeth Ann Seton Catholic Church</cp:lastModifiedBy>
  <cp:revision>9</cp:revision>
  <cp:lastPrinted>2022-08-17T01:42:00Z</cp:lastPrinted>
  <dcterms:created xsi:type="dcterms:W3CDTF">2022-08-26T03:38:00Z</dcterms:created>
  <dcterms:modified xsi:type="dcterms:W3CDTF">2024-03-30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65a9a9da541240f1796b60a0f9f273b5917cf0ef3b06220e5b681acf8b2e5d</vt:lpwstr>
  </property>
</Properties>
</file>